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41DA6" w14:textId="77777777" w:rsidR="00D978C9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ESTANDARES, LISTADOS Y APROBACIONES</w:t>
      </w:r>
    </w:p>
    <w:p w14:paraId="784243BD" w14:textId="77777777" w:rsidR="00D978C9" w:rsidRPr="00F53D06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NFPA 20</w:t>
      </w:r>
    </w:p>
    <w:p w14:paraId="212DB315" w14:textId="2EBCB659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UL (UL2</w:t>
      </w:r>
      <w:r w:rsidR="00052597">
        <w:rPr>
          <w:sz w:val="20"/>
          <w:szCs w:val="20"/>
          <w:lang w:val="es-MX"/>
        </w:rPr>
        <w:t>1</w:t>
      </w:r>
      <w:r w:rsidRPr="00F53D06">
        <w:rPr>
          <w:sz w:val="20"/>
          <w:szCs w:val="20"/>
          <w:lang w:val="es-MX"/>
        </w:rPr>
        <w:t>8)</w:t>
      </w:r>
    </w:p>
    <w:p w14:paraId="713BE532" w14:textId="77777777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FM Global (Aprobaciones Clase 1321/1323)</w:t>
      </w:r>
    </w:p>
    <w:p w14:paraId="21D4B4B0" w14:textId="77777777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iudad de Nueva York para servicio de bombas contra incendio</w:t>
      </w:r>
    </w:p>
    <w:p w14:paraId="782491C9" w14:textId="77777777" w:rsidR="00BA1944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FABRICANTE Y MODELO</w:t>
      </w:r>
    </w:p>
    <w:p w14:paraId="2DF9C1A9" w14:textId="77777777" w:rsidR="00BA1944" w:rsidRPr="00F53D06" w:rsidRDefault="006C0BCC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Tornatech modelo GPD</w:t>
      </w:r>
    </w:p>
    <w:p w14:paraId="61872AC3" w14:textId="77777777" w:rsidR="00A51486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ERTIFICACION SISMICA</w:t>
      </w:r>
    </w:p>
    <w:p w14:paraId="198067CA" w14:textId="77777777" w:rsidR="00A51486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Reglas y criterios de prueba</w:t>
      </w:r>
    </w:p>
    <w:p w14:paraId="6E1A67E7" w14:textId="77777777" w:rsidR="00A51486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CC-ES AC156</w:t>
      </w:r>
    </w:p>
    <w:p w14:paraId="0610F99D" w14:textId="77777777" w:rsidR="00A51486" w:rsidRPr="00F53D06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ódigo</w:t>
      </w:r>
      <w:r w:rsidR="00775513" w:rsidRPr="00F53D06">
        <w:rPr>
          <w:sz w:val="20"/>
          <w:szCs w:val="20"/>
          <w:lang w:val="es-MX"/>
        </w:rPr>
        <w:t xml:space="preserve"> de </w:t>
      </w:r>
      <w:r w:rsidRPr="00F53D06">
        <w:rPr>
          <w:sz w:val="20"/>
          <w:szCs w:val="20"/>
          <w:lang w:val="es-MX"/>
        </w:rPr>
        <w:t>construcción</w:t>
      </w:r>
    </w:p>
    <w:p w14:paraId="5444B6B4" w14:textId="77777777" w:rsidR="00A51486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BC 2015</w:t>
      </w:r>
    </w:p>
    <w:p w14:paraId="6B21F9D8" w14:textId="77777777" w:rsidR="00FF316A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BC 201</w:t>
      </w:r>
      <w:r w:rsidR="001E3EC0" w:rsidRPr="00F53D06">
        <w:rPr>
          <w:sz w:val="20"/>
          <w:szCs w:val="20"/>
          <w:lang w:val="es-MX"/>
        </w:rPr>
        <w:t>6</w:t>
      </w:r>
      <w:r w:rsidR="00317564" w:rsidRPr="00F53D06">
        <w:rPr>
          <w:sz w:val="20"/>
          <w:szCs w:val="20"/>
          <w:lang w:val="es-MX"/>
        </w:rPr>
        <w:t xml:space="preserve"> </w:t>
      </w:r>
    </w:p>
    <w:p w14:paraId="117AC73C" w14:textId="77777777" w:rsidR="00A51486" w:rsidRPr="00A15B7C" w:rsidRDefault="00775513" w:rsidP="00CC5B63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OSHPD </w:t>
      </w:r>
      <w:proofErr w:type="gramStart"/>
      <w:r w:rsidRPr="00A15B7C">
        <w:rPr>
          <w:sz w:val="20"/>
          <w:szCs w:val="20"/>
          <w:lang w:val="es-MX"/>
        </w:rPr>
        <w:t>Pre Aprobación</w:t>
      </w:r>
      <w:proofErr w:type="gramEnd"/>
      <w:r w:rsidRPr="00A15B7C">
        <w:rPr>
          <w:sz w:val="20"/>
          <w:szCs w:val="20"/>
          <w:lang w:val="es-MX"/>
        </w:rPr>
        <w:t xml:space="preserve"> de Certificación Sísmica Especial – OSP </w:t>
      </w:r>
    </w:p>
    <w:p w14:paraId="2E3A14B3" w14:textId="77777777" w:rsidR="001E3EC0" w:rsidRPr="00A15B7C" w:rsidRDefault="007748A3" w:rsidP="00356952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arámetros Sísmicos</w:t>
      </w:r>
    </w:p>
    <w:p w14:paraId="0538F0F2" w14:textId="77777777" w:rsidR="001E3EC0" w:rsidRPr="00A15B7C" w:rsidRDefault="007748A3" w:rsidP="00356952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SCE 7-10 Capitulo 13</w:t>
      </w:r>
    </w:p>
    <w:p w14:paraId="74802630" w14:textId="77777777" w:rsidR="00D978C9" w:rsidRPr="00A15B7C" w:rsidRDefault="007748A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GABINETE</w:t>
      </w:r>
    </w:p>
    <w:p w14:paraId="7345FB11" w14:textId="77777777" w:rsidR="00D978C9" w:rsidRPr="00A15B7C" w:rsidRDefault="00D978C9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NEMA 2 </w:t>
      </w:r>
    </w:p>
    <w:p w14:paraId="5EBDB04A" w14:textId="77777777" w:rsidR="00D978C9" w:rsidRPr="00A15B7C" w:rsidRDefault="007748A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laca de entrada de conexiones al fondo</w:t>
      </w:r>
    </w:p>
    <w:p w14:paraId="2E20DD20" w14:textId="77777777" w:rsidR="00D978C9" w:rsidRPr="00A15B7C" w:rsidRDefault="007748A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OMPONENTES OPERACIONALES</w:t>
      </w:r>
    </w:p>
    <w:p w14:paraId="3DCFF116" w14:textId="77777777" w:rsidR="00AA5B97" w:rsidRPr="00A15B7C" w:rsidRDefault="00AA5B97" w:rsidP="00BA641F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Interruptor de selección Manual-Apagado-Automático instalado con cubierta de </w:t>
      </w:r>
      <w:r w:rsidR="00F53D06" w:rsidRPr="00A15B7C">
        <w:rPr>
          <w:sz w:val="20"/>
          <w:szCs w:val="20"/>
          <w:lang w:val="es-MX"/>
        </w:rPr>
        <w:t>protección</w:t>
      </w:r>
      <w:r w:rsidRPr="00A15B7C">
        <w:rPr>
          <w:sz w:val="20"/>
          <w:szCs w:val="20"/>
          <w:lang w:val="es-MX"/>
        </w:rPr>
        <w:t xml:space="preserve"> rompible</w:t>
      </w:r>
    </w:p>
    <w:p w14:paraId="6D60B860" w14:textId="77777777" w:rsidR="00D978C9" w:rsidRPr="00A15B7C" w:rsidRDefault="008305B2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INTERFAZ DE OPERACION EN PANTALLA TACTIL</w:t>
      </w:r>
    </w:p>
    <w:p w14:paraId="328E1D7B" w14:textId="77777777" w:rsidR="00BD3728" w:rsidRPr="00A15B7C" w:rsidRDefault="008305B2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Pantalla táctil LCD de </w:t>
      </w:r>
      <w:r w:rsidR="00A16B83" w:rsidRPr="00A15B7C">
        <w:rPr>
          <w:sz w:val="20"/>
          <w:szCs w:val="20"/>
          <w:lang w:val="es-MX"/>
        </w:rPr>
        <w:t>7.0</w:t>
      </w:r>
      <w:r w:rsidRPr="00A15B7C">
        <w:rPr>
          <w:sz w:val="20"/>
          <w:szCs w:val="20"/>
          <w:lang w:val="es-MX"/>
        </w:rPr>
        <w:t xml:space="preserve">" (tecnología HMI) energizada por una </w:t>
      </w:r>
      <w:proofErr w:type="gramStart"/>
      <w:r w:rsidRPr="00A15B7C">
        <w:rPr>
          <w:sz w:val="20"/>
          <w:szCs w:val="20"/>
          <w:lang w:val="es-MX"/>
        </w:rPr>
        <w:t>micro computa</w:t>
      </w:r>
      <w:r w:rsidR="008146BC" w:rsidRPr="00A15B7C">
        <w:rPr>
          <w:sz w:val="20"/>
          <w:szCs w:val="20"/>
          <w:lang w:val="es-MX"/>
        </w:rPr>
        <w:t>dora</w:t>
      </w:r>
      <w:proofErr w:type="gramEnd"/>
      <w:r w:rsidR="008146BC" w:rsidRPr="00A15B7C">
        <w:rPr>
          <w:sz w:val="20"/>
          <w:szCs w:val="20"/>
          <w:lang w:val="es-MX"/>
        </w:rPr>
        <w:t xml:space="preserve"> incrustada con software y </w:t>
      </w:r>
      <w:r w:rsidRPr="00A15B7C">
        <w:rPr>
          <w:sz w:val="20"/>
          <w:szCs w:val="20"/>
          <w:lang w:val="es-MX"/>
        </w:rPr>
        <w:t>PLC.</w:t>
      </w:r>
    </w:p>
    <w:p w14:paraId="110DD306" w14:textId="77777777" w:rsidR="00D978C9" w:rsidRPr="00A15B7C" w:rsidRDefault="00BD3728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clado tipo botón pulsador:</w:t>
      </w:r>
      <w:r w:rsidR="00D978C9" w:rsidRPr="00A15B7C">
        <w:rPr>
          <w:sz w:val="20"/>
          <w:szCs w:val="20"/>
          <w:lang w:val="es-MX"/>
        </w:rPr>
        <w:t xml:space="preserve"> </w:t>
      </w:r>
    </w:p>
    <w:p w14:paraId="5A6550C4" w14:textId="77777777" w:rsidR="00AA5B97" w:rsidRPr="00A15B7C" w:rsidRDefault="00AA5B97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Arranque </w:t>
      </w:r>
      <w:r w:rsidR="00522585" w:rsidRPr="00A15B7C">
        <w:rPr>
          <w:sz w:val="20"/>
          <w:szCs w:val="20"/>
          <w:lang w:val="es-MX"/>
        </w:rPr>
        <w:t xml:space="preserve">con </w:t>
      </w:r>
      <w:r w:rsidRPr="00A15B7C">
        <w:rPr>
          <w:sz w:val="20"/>
          <w:szCs w:val="20"/>
          <w:lang w:val="es-MX"/>
        </w:rPr>
        <w:t>batería # 1</w:t>
      </w:r>
    </w:p>
    <w:p w14:paraId="7BD842E5" w14:textId="77777777" w:rsidR="00AA5B97" w:rsidRPr="00A15B7C" w:rsidRDefault="00AA5B97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Arranque </w:t>
      </w:r>
      <w:r w:rsidR="00522585" w:rsidRPr="00A15B7C">
        <w:rPr>
          <w:sz w:val="20"/>
          <w:szCs w:val="20"/>
          <w:lang w:val="es-MX"/>
        </w:rPr>
        <w:t>con</w:t>
      </w:r>
      <w:r w:rsidRPr="00A15B7C">
        <w:rPr>
          <w:sz w:val="20"/>
          <w:szCs w:val="20"/>
          <w:lang w:val="es-MX"/>
        </w:rPr>
        <w:t xml:space="preserve"> batería # 2</w:t>
      </w:r>
    </w:p>
    <w:p w14:paraId="328B4746" w14:textId="77777777" w:rsidR="00D978C9" w:rsidRPr="00A15B7C" w:rsidRDefault="008305B2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aro</w:t>
      </w:r>
    </w:p>
    <w:p w14:paraId="243A1A7A" w14:textId="77777777" w:rsidR="00D978C9" w:rsidRPr="00A15B7C" w:rsidRDefault="008305B2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rueba de marcha</w:t>
      </w:r>
    </w:p>
    <w:p w14:paraId="64169030" w14:textId="77777777" w:rsidR="00A31804" w:rsidRPr="00A15B7C" w:rsidRDefault="0015054E" w:rsidP="0015054E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Menú en la pantalla </w:t>
      </w:r>
    </w:p>
    <w:p w14:paraId="50A6616C" w14:textId="77777777" w:rsidR="00D978C9" w:rsidRPr="00A15B7C" w:rsidRDefault="008305B2" w:rsidP="00A31804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sa</w:t>
      </w:r>
    </w:p>
    <w:p w14:paraId="19F439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larmas</w:t>
      </w:r>
    </w:p>
    <w:p w14:paraId="495C8DA7" w14:textId="77777777" w:rsidR="008651BF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justes/Configuración</w:t>
      </w:r>
    </w:p>
    <w:p w14:paraId="7EB32C9C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Historia/Estadísticas</w:t>
      </w:r>
    </w:p>
    <w:p w14:paraId="3AC360EC" w14:textId="77777777" w:rsidR="0015054E" w:rsidRPr="00A15B7C" w:rsidRDefault="0015054E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rvicio</w:t>
      </w:r>
    </w:p>
    <w:p w14:paraId="746A0823" w14:textId="77777777" w:rsidR="0015054E" w:rsidRPr="00A15B7C" w:rsidRDefault="0015054E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anuales</w:t>
      </w:r>
    </w:p>
    <w:p w14:paraId="22C70EB8" w14:textId="77777777" w:rsidR="00A31804" w:rsidRPr="00A15B7C" w:rsidRDefault="00A31804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Idiomas</w:t>
      </w:r>
    </w:p>
    <w:p w14:paraId="498C60D1" w14:textId="77777777" w:rsidR="00D978C9" w:rsidRPr="00A15B7C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Deberá</w:t>
      </w:r>
      <w:r w:rsidR="008305B2" w:rsidRPr="00A15B7C">
        <w:rPr>
          <w:sz w:val="20"/>
          <w:szCs w:val="20"/>
          <w:lang w:val="es-MX"/>
        </w:rPr>
        <w:t xml:space="preserve"> mostrar gráficamente</w:t>
      </w:r>
      <w:r w:rsidR="00D978C9" w:rsidRPr="00A15B7C">
        <w:rPr>
          <w:sz w:val="20"/>
          <w:szCs w:val="20"/>
          <w:lang w:val="es-MX"/>
        </w:rPr>
        <w:t>:</w:t>
      </w:r>
    </w:p>
    <w:p w14:paraId="296AFFB4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Energía CA disponible</w:t>
      </w:r>
    </w:p>
    <w:p w14:paraId="08E064B3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rgadores #1 y #2 en modo de carga</w:t>
      </w:r>
    </w:p>
    <w:p w14:paraId="2383E55F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Voltaje y amperaje de </w:t>
      </w:r>
      <w:r w:rsidR="00F53D06" w:rsidRPr="00A15B7C">
        <w:rPr>
          <w:sz w:val="20"/>
          <w:szCs w:val="20"/>
          <w:lang w:val="es-MX"/>
        </w:rPr>
        <w:t>baterías</w:t>
      </w:r>
      <w:r w:rsidRPr="00A15B7C">
        <w:rPr>
          <w:sz w:val="20"/>
          <w:szCs w:val="20"/>
          <w:lang w:val="es-MX"/>
        </w:rPr>
        <w:t xml:space="preserve"> # 1 y # 2</w:t>
      </w:r>
    </w:p>
    <w:p w14:paraId="160325C9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resión del Sistema</w:t>
      </w:r>
    </w:p>
    <w:p w14:paraId="11CD534F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lección de las presiones de entrada en marcha y paro</w:t>
      </w:r>
    </w:p>
    <w:p w14:paraId="0D01B58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rrancador # 1 y # 2 en reposo o arrancando</w:t>
      </w:r>
    </w:p>
    <w:p w14:paraId="159D958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otor en paro / marcha</w:t>
      </w:r>
    </w:p>
    <w:p w14:paraId="597DDF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ipo de causas de arranque</w:t>
      </w:r>
    </w:p>
    <w:p w14:paraId="4D02053D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Válvula solenoide de combustible energizada / no energizada</w:t>
      </w:r>
    </w:p>
    <w:p w14:paraId="618FDAD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onteo de Temporizadores</w:t>
      </w:r>
    </w:p>
    <w:p w14:paraId="66CB303C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osición del interruptor de selección Manual-Apagado-Automático</w:t>
      </w:r>
    </w:p>
    <w:p w14:paraId="1C066E9A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odo de activación</w:t>
      </w:r>
    </w:p>
    <w:p w14:paraId="3DCDC6A3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ipo de controlador</w:t>
      </w:r>
    </w:p>
    <w:p w14:paraId="1A4A3A00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étodos de apagado</w:t>
      </w:r>
    </w:p>
    <w:p w14:paraId="2C9FE339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Fecha y hora</w:t>
      </w:r>
    </w:p>
    <w:p w14:paraId="0CDCD7A7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Temperatura de la sala de bombas  </w:t>
      </w:r>
      <w:proofErr w:type="gramStart"/>
      <w:r w:rsidRPr="00A15B7C">
        <w:rPr>
          <w:sz w:val="20"/>
          <w:szCs w:val="20"/>
          <w:lang w:val="es-MX"/>
        </w:rPr>
        <w:t xml:space="preserve">   (</w:t>
      </w:r>
      <w:proofErr w:type="gramEnd"/>
      <w:r w:rsidRPr="00A15B7C">
        <w:rPr>
          <w:sz w:val="20"/>
          <w:szCs w:val="20"/>
          <w:lang w:val="es-MX"/>
        </w:rPr>
        <w:t>⁰F o ⁰C)</w:t>
      </w:r>
    </w:p>
    <w:p w14:paraId="0F49E242" w14:textId="77777777" w:rsidR="00422BF0" w:rsidRPr="00A15B7C" w:rsidRDefault="00422BF0" w:rsidP="00422BF0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librador de presión Digital</w:t>
      </w:r>
    </w:p>
    <w:p w14:paraId="2079C77C" w14:textId="77777777" w:rsidR="00D978C9" w:rsidRPr="00A15B7C" w:rsidRDefault="008305B2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Selección de unidades de medida de presión </w:t>
      </w:r>
      <w:proofErr w:type="gramStart"/>
      <w:r w:rsidR="00022403">
        <w:rPr>
          <w:sz w:val="20"/>
          <w:szCs w:val="20"/>
          <w:lang w:val="es-MX"/>
        </w:rPr>
        <w:t xml:space="preserve">del </w:t>
      </w:r>
      <w:r w:rsidRPr="00A15B7C">
        <w:rPr>
          <w:sz w:val="20"/>
          <w:szCs w:val="20"/>
          <w:lang w:val="es-MX"/>
        </w:rPr>
        <w:t xml:space="preserve"> sistema</w:t>
      </w:r>
      <w:proofErr w:type="gramEnd"/>
      <w:r w:rsidRPr="00A15B7C">
        <w:rPr>
          <w:sz w:val="20"/>
          <w:szCs w:val="20"/>
          <w:lang w:val="es-MX"/>
        </w:rPr>
        <w:t>:</w:t>
      </w:r>
    </w:p>
    <w:p w14:paraId="7AE69ACA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SI</w:t>
      </w:r>
    </w:p>
    <w:p w14:paraId="7BCD20CE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proofErr w:type="spellStart"/>
      <w:r w:rsidRPr="00A15B7C">
        <w:rPr>
          <w:sz w:val="20"/>
          <w:szCs w:val="20"/>
          <w:lang w:val="es-MX"/>
        </w:rPr>
        <w:t>kPA</w:t>
      </w:r>
      <w:proofErr w:type="spellEnd"/>
    </w:p>
    <w:p w14:paraId="07706E8F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Bar</w:t>
      </w:r>
    </w:p>
    <w:p w14:paraId="7F4E10D4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ies de cabeza</w:t>
      </w:r>
    </w:p>
    <w:p w14:paraId="70E88DA6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etros de agua</w:t>
      </w:r>
    </w:p>
    <w:p w14:paraId="248F043B" w14:textId="77777777" w:rsidR="00D978C9" w:rsidRPr="00A15B7C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Deberá</w:t>
      </w:r>
      <w:r w:rsidR="008305B2" w:rsidRPr="00A15B7C">
        <w:rPr>
          <w:sz w:val="20"/>
          <w:szCs w:val="20"/>
          <w:lang w:val="es-MX"/>
        </w:rPr>
        <w:t xml:space="preserve"> mostrar y permitir la programación de:</w:t>
      </w:r>
    </w:p>
    <w:p w14:paraId="1DA206B4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lección de las presiones de entrada en marcha y paro</w:t>
      </w:r>
    </w:p>
    <w:p w14:paraId="6BE7F4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período mínimo de marcha</w:t>
      </w:r>
    </w:p>
    <w:p w14:paraId="3CA9BB72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arranque en secuencia</w:t>
      </w:r>
    </w:p>
    <w:p w14:paraId="5688D350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prueba periódica</w:t>
      </w:r>
    </w:p>
    <w:p w14:paraId="5A1F882A" w14:textId="77777777" w:rsidR="00F73ADD" w:rsidRPr="00A15B7C" w:rsidRDefault="00F73ADD" w:rsidP="00F73ADD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A15B7C">
        <w:rPr>
          <w:sz w:val="20"/>
          <w:szCs w:val="20"/>
          <w:lang w:val="es-ES"/>
        </w:rPr>
        <w:t>Deberá permitir la selección del idioma de operación.</w:t>
      </w:r>
    </w:p>
    <w:p w14:paraId="06B7A6E0" w14:textId="77777777" w:rsidR="00F73ADD" w:rsidRPr="00A15B7C" w:rsidRDefault="00F73ADD" w:rsidP="00F73ADD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A15B7C">
        <w:rPr>
          <w:sz w:val="20"/>
          <w:szCs w:val="20"/>
          <w:lang w:val="es-ES"/>
        </w:rPr>
        <w:t xml:space="preserve">Deberá permitir ver sobre la pantalla y descargar el Manual de Operaciones correspondiente en el idioma elegido.  </w:t>
      </w:r>
    </w:p>
    <w:p w14:paraId="4E899D44" w14:textId="77777777" w:rsidR="00A51486" w:rsidRPr="00A15B7C" w:rsidRDefault="00FE50C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PACIDAD DEL PROTOCOLO DE COMUNICACION</w:t>
      </w:r>
    </w:p>
    <w:p w14:paraId="106314E5" w14:textId="77777777" w:rsidR="00D978C9" w:rsidRPr="00F53D06" w:rsidRDefault="00FE50C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Modbus con formato enmarcado TCP/IP y </w:t>
      </w:r>
      <w:proofErr w:type="gramStart"/>
      <w:r w:rsidRPr="00F53D06">
        <w:rPr>
          <w:sz w:val="20"/>
          <w:szCs w:val="20"/>
          <w:lang w:val="es-MX"/>
        </w:rPr>
        <w:t>conector  hembra</w:t>
      </w:r>
      <w:proofErr w:type="gramEnd"/>
      <w:r w:rsidRPr="00F53D06">
        <w:rPr>
          <w:sz w:val="20"/>
          <w:szCs w:val="20"/>
          <w:lang w:val="es-MX"/>
        </w:rPr>
        <w:t xml:space="preserve"> resguardado RJ45</w:t>
      </w:r>
      <w:r w:rsidR="00D978C9" w:rsidRPr="00F53D06">
        <w:rPr>
          <w:sz w:val="20"/>
          <w:szCs w:val="20"/>
          <w:lang w:val="es-MX"/>
        </w:rPr>
        <w:t xml:space="preserve"> </w:t>
      </w:r>
    </w:p>
    <w:p w14:paraId="44254AD7" w14:textId="77777777" w:rsidR="00D978C9" w:rsidRPr="00F53D06" w:rsidRDefault="00FE50C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NDICADORES VISUALES DE ESTATUS Y ALARMAS</w:t>
      </w:r>
    </w:p>
    <w:p w14:paraId="65B4F60A" w14:textId="77777777" w:rsidR="00A16B83" w:rsidRPr="00F53D06" w:rsidRDefault="00FE50C3" w:rsidP="00A16B83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Deberá indicar </w:t>
      </w:r>
      <w:r w:rsidR="00022403">
        <w:rPr>
          <w:sz w:val="20"/>
          <w:szCs w:val="20"/>
          <w:lang w:val="es-MX"/>
        </w:rPr>
        <w:t>y diferenciar los puntos crític</w:t>
      </w:r>
      <w:r w:rsidR="00022403" w:rsidRPr="00F53D06">
        <w:rPr>
          <w:sz w:val="20"/>
          <w:szCs w:val="20"/>
          <w:lang w:val="es-MX"/>
        </w:rPr>
        <w:t>os</w:t>
      </w:r>
      <w:r w:rsidRPr="00F53D06">
        <w:rPr>
          <w:sz w:val="20"/>
          <w:szCs w:val="20"/>
          <w:lang w:val="es-MX"/>
        </w:rPr>
        <w:t xml:space="preserve"> por color:</w:t>
      </w:r>
    </w:p>
    <w:p w14:paraId="6A4FD8F6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CA</w:t>
      </w:r>
    </w:p>
    <w:p w14:paraId="144354D3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DC</w:t>
      </w:r>
    </w:p>
    <w:p w14:paraId="7619D500" w14:textId="77777777" w:rsidR="003B0764" w:rsidRPr="003E4615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de batería # 1 y batería # 2</w:t>
      </w:r>
    </w:p>
    <w:p w14:paraId="580D6399" w14:textId="77777777" w:rsidR="003B0764" w:rsidRPr="00EC06A2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Falla de cargador # 1 y cargador # 2</w:t>
      </w:r>
    </w:p>
    <w:p w14:paraId="14B2D580" w14:textId="77777777" w:rsidR="003B0764" w:rsidRPr="00EC06A2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lastRenderedPageBreak/>
        <w:t>Problema del motor</w:t>
      </w:r>
    </w:p>
    <w:p w14:paraId="2BB55F13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oblemas en sala de bombas</w:t>
      </w:r>
    </w:p>
    <w:p w14:paraId="680D31FE" w14:textId="77777777" w:rsidR="003B0764" w:rsidRPr="00022403" w:rsidRDefault="00022403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oblemas del motor</w:t>
      </w:r>
    </w:p>
    <w:p w14:paraId="5D43D229" w14:textId="77777777" w:rsidR="003B0764" w:rsidRPr="003E4615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Servicio requerido</w:t>
      </w:r>
    </w:p>
    <w:p w14:paraId="0DE25686" w14:textId="77777777" w:rsidR="00A67887" w:rsidRPr="00022403" w:rsidRDefault="00022403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 xml:space="preserve">Batería </w:t>
      </w:r>
      <w:r w:rsidR="00A67887" w:rsidRPr="00022403">
        <w:rPr>
          <w:sz w:val="20"/>
          <w:szCs w:val="20"/>
          <w:lang w:val="es-MX"/>
        </w:rPr>
        <w:t>1</w:t>
      </w:r>
      <w:r w:rsidRPr="00022403">
        <w:rPr>
          <w:sz w:val="20"/>
          <w:szCs w:val="20"/>
          <w:lang w:val="es-MX"/>
        </w:rPr>
        <w:t xml:space="preserve"> débil</w:t>
      </w:r>
    </w:p>
    <w:p w14:paraId="3F1E0E2C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Batería 2 débil</w:t>
      </w:r>
    </w:p>
    <w:p w14:paraId="7F12905D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érdida de la continuidad con el contactor 1</w:t>
      </w:r>
    </w:p>
    <w:p w14:paraId="06392C96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érdida de la continuidad con el contactor 2</w:t>
      </w:r>
    </w:p>
    <w:p w14:paraId="5A702013" w14:textId="77777777" w:rsidR="00A67887" w:rsidRPr="00022403" w:rsidRDefault="005A3225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esión de a</w:t>
      </w:r>
      <w:r w:rsidR="00022403" w:rsidRPr="00022403">
        <w:rPr>
          <w:sz w:val="20"/>
          <w:szCs w:val="20"/>
          <w:lang w:val="es-MX"/>
        </w:rPr>
        <w:t>rranque n</w:t>
      </w:r>
      <w:r w:rsidR="00A67887" w:rsidRPr="00022403">
        <w:rPr>
          <w:sz w:val="20"/>
          <w:szCs w:val="20"/>
          <w:lang w:val="es-MX"/>
        </w:rPr>
        <w:t xml:space="preserve">o </w:t>
      </w:r>
      <w:r w:rsidRPr="00022403">
        <w:rPr>
          <w:sz w:val="20"/>
          <w:szCs w:val="20"/>
          <w:lang w:val="es-MX"/>
        </w:rPr>
        <w:t>a</w:t>
      </w:r>
      <w:r w:rsidR="00A67887" w:rsidRPr="00022403">
        <w:rPr>
          <w:sz w:val="20"/>
          <w:szCs w:val="20"/>
          <w:lang w:val="es-MX"/>
        </w:rPr>
        <w:t>lcanzado</w:t>
      </w:r>
      <w:r w:rsidR="00022403" w:rsidRPr="00022403">
        <w:rPr>
          <w:sz w:val="20"/>
          <w:szCs w:val="20"/>
          <w:lang w:val="es-MX"/>
        </w:rPr>
        <w:t xml:space="preserve"> en prueba semanal</w:t>
      </w:r>
    </w:p>
    <w:p w14:paraId="1A8B71D7" w14:textId="77777777" w:rsidR="00022403" w:rsidRPr="00022403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Verificar </w:t>
      </w:r>
      <w:r w:rsidR="00022403"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>volvula solenoid</w:t>
      </w:r>
      <w:r w:rsidR="00022403">
        <w:rPr>
          <w:rFonts w:asciiTheme="minorHAnsi" w:hAnsiTheme="minorHAnsi" w:cstheme="minorHAnsi"/>
          <w:noProof/>
          <w:sz w:val="20"/>
          <w:szCs w:val="20"/>
          <w:lang w:val="es-MX"/>
        </w:rPr>
        <w:t>e</w:t>
      </w:r>
      <w:r w:rsidR="00022403"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de pueba</w:t>
      </w:r>
      <w:r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</w:t>
      </w:r>
    </w:p>
    <w:p w14:paraId="729AFF06" w14:textId="77777777" w:rsidR="00A67887" w:rsidRPr="00022403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Falla del transductor de presión</w:t>
      </w:r>
    </w:p>
    <w:p w14:paraId="3F3672AE" w14:textId="77777777" w:rsidR="00C25998" w:rsidRPr="00C25998" w:rsidRDefault="00C2599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>Bajo flu</w:t>
      </w:r>
      <w:r>
        <w:rPr>
          <w:rFonts w:asciiTheme="minorHAnsi" w:hAnsiTheme="minorHAnsi" w:cstheme="minorHAnsi"/>
          <w:noProof/>
          <w:sz w:val="20"/>
          <w:szCs w:val="20"/>
          <w:lang w:val="es-MX"/>
        </w:rPr>
        <w:t>j</w:t>
      </w:r>
      <w:r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de agua de enfriamiento </w:t>
      </w:r>
    </w:p>
    <w:p w14:paraId="26DA4D76" w14:textId="77777777" w:rsidR="00A67887" w:rsidRPr="00C25998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C25998">
        <w:rPr>
          <w:sz w:val="20"/>
          <w:szCs w:val="20"/>
          <w:lang w:val="es-MX"/>
        </w:rPr>
        <w:t xml:space="preserve">Falla </w:t>
      </w:r>
      <w:r w:rsidR="00C51AF0">
        <w:rPr>
          <w:sz w:val="20"/>
          <w:szCs w:val="20"/>
          <w:lang w:val="es-MX"/>
        </w:rPr>
        <w:t xml:space="preserve">del motor </w:t>
      </w:r>
      <w:r w:rsidRPr="00C25998">
        <w:rPr>
          <w:sz w:val="20"/>
          <w:szCs w:val="20"/>
          <w:lang w:val="es-MX"/>
        </w:rPr>
        <w:t>cuando estaba en marcha</w:t>
      </w:r>
    </w:p>
    <w:p w14:paraId="1FDA6FF3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 xml:space="preserve">Falla </w:t>
      </w:r>
      <w:r w:rsidR="00C51AF0">
        <w:rPr>
          <w:sz w:val="20"/>
          <w:szCs w:val="20"/>
          <w:lang w:val="es-MX"/>
        </w:rPr>
        <w:t xml:space="preserve">del motor </w:t>
      </w:r>
      <w:r w:rsidRPr="003E4615">
        <w:rPr>
          <w:sz w:val="20"/>
          <w:szCs w:val="20"/>
          <w:lang w:val="es-MX"/>
        </w:rPr>
        <w:t>al arrancar</w:t>
      </w:r>
    </w:p>
    <w:p w14:paraId="1A058D14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proofErr w:type="spellStart"/>
      <w:r w:rsidRPr="003E4615">
        <w:rPr>
          <w:sz w:val="20"/>
          <w:szCs w:val="20"/>
          <w:lang w:val="es-MX"/>
        </w:rPr>
        <w:t>Sobre-velocidad</w:t>
      </w:r>
      <w:proofErr w:type="spellEnd"/>
    </w:p>
    <w:p w14:paraId="6201FCE6" w14:textId="77777777" w:rsidR="00A67887" w:rsidRPr="003E4615" w:rsidRDefault="00C51AF0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="00CF4F38">
        <w:rPr>
          <w:sz w:val="20"/>
          <w:szCs w:val="20"/>
          <w:lang w:val="es-MX"/>
        </w:rPr>
        <w:t xml:space="preserve"> temperatura a</w:t>
      </w:r>
      <w:r w:rsidR="00A67887" w:rsidRPr="003E4615">
        <w:rPr>
          <w:sz w:val="20"/>
          <w:szCs w:val="20"/>
          <w:lang w:val="es-MX"/>
        </w:rPr>
        <w:t>mbiente</w:t>
      </w:r>
    </w:p>
    <w:p w14:paraId="014FEC15" w14:textId="77777777" w:rsidR="00A765FB" w:rsidRPr="003E4615" w:rsidRDefault="00CF4F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omba en d</w:t>
      </w:r>
      <w:r w:rsidR="00A765FB" w:rsidRPr="003E4615">
        <w:rPr>
          <w:sz w:val="20"/>
          <w:szCs w:val="20"/>
          <w:lang w:val="es-MX"/>
        </w:rPr>
        <w:t>emanda</w:t>
      </w:r>
    </w:p>
    <w:p w14:paraId="7220A403" w14:textId="77777777" w:rsidR="00A765FB" w:rsidRPr="003E4615" w:rsidRDefault="00CF4F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Presión de a</w:t>
      </w:r>
      <w:r w:rsidR="00A765FB" w:rsidRPr="003E4615">
        <w:rPr>
          <w:sz w:val="20"/>
          <w:szCs w:val="20"/>
          <w:lang w:val="es-MX"/>
        </w:rPr>
        <w:t>rranque no válida</w:t>
      </w:r>
    </w:p>
    <w:p w14:paraId="694104BE" w14:textId="77777777" w:rsidR="00A765FB" w:rsidRPr="003E4615" w:rsidRDefault="00A765FB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proofErr w:type="spellStart"/>
      <w:proofErr w:type="gramStart"/>
      <w:r w:rsidRPr="003E4615">
        <w:rPr>
          <w:sz w:val="20"/>
          <w:szCs w:val="20"/>
          <w:lang w:val="es-MX"/>
        </w:rPr>
        <w:t>Sobre-presión</w:t>
      </w:r>
      <w:proofErr w:type="spellEnd"/>
      <w:proofErr w:type="gramEnd"/>
      <w:r w:rsidRPr="003E4615">
        <w:rPr>
          <w:sz w:val="20"/>
          <w:szCs w:val="20"/>
          <w:lang w:val="es-MX"/>
        </w:rPr>
        <w:t xml:space="preserve"> en el </w:t>
      </w:r>
      <w:r w:rsidR="00CF4F38">
        <w:rPr>
          <w:sz w:val="20"/>
          <w:szCs w:val="20"/>
          <w:lang w:val="es-MX"/>
        </w:rPr>
        <w:t>s</w:t>
      </w:r>
      <w:r w:rsidRPr="003E4615">
        <w:rPr>
          <w:sz w:val="20"/>
          <w:szCs w:val="20"/>
          <w:lang w:val="es-MX"/>
        </w:rPr>
        <w:t>istema</w:t>
      </w:r>
    </w:p>
    <w:p w14:paraId="7E5FE9ED" w14:textId="77777777" w:rsidR="00A765FB" w:rsidRPr="003E4615" w:rsidRDefault="00C51AF0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="00A765FB" w:rsidRPr="003E4615">
        <w:rPr>
          <w:sz w:val="20"/>
          <w:szCs w:val="20"/>
          <w:lang w:val="es-MX"/>
        </w:rPr>
        <w:t xml:space="preserve"> presión en el sistema</w:t>
      </w:r>
    </w:p>
    <w:p w14:paraId="409E216F" w14:textId="77777777" w:rsidR="00A765FB" w:rsidRPr="003E4615" w:rsidRDefault="00E40B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Sobre voltaje</w:t>
      </w:r>
      <w:r w:rsidR="00A765FB" w:rsidRPr="003E4615">
        <w:rPr>
          <w:sz w:val="20"/>
          <w:szCs w:val="20"/>
          <w:lang w:val="es-MX"/>
        </w:rPr>
        <w:t xml:space="preserve"> de batería # 1</w:t>
      </w:r>
    </w:p>
    <w:p w14:paraId="0D756E61" w14:textId="77777777" w:rsidR="00A765FB" w:rsidRPr="00EC06A2" w:rsidRDefault="00E40B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Sobre voltaje</w:t>
      </w:r>
      <w:r w:rsidR="00A765FB" w:rsidRPr="00EC06A2">
        <w:rPr>
          <w:sz w:val="20"/>
          <w:szCs w:val="20"/>
          <w:lang w:val="es-MX"/>
        </w:rPr>
        <w:t xml:space="preserve"> de batería # 2</w:t>
      </w:r>
    </w:p>
    <w:p w14:paraId="6D18248D" w14:textId="77777777" w:rsidR="00A214BD" w:rsidRPr="00EC06A2" w:rsidRDefault="00A214BD" w:rsidP="00A214BD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Bajo nivel de la reserva de agua</w:t>
      </w:r>
    </w:p>
    <w:p w14:paraId="5AD24C4C" w14:textId="77777777" w:rsidR="00A214BD" w:rsidRPr="00EC06A2" w:rsidRDefault="00A214BD" w:rsidP="00A214BD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Fuga del tanque de combustible</w:t>
      </w:r>
    </w:p>
    <w:p w14:paraId="50C5DAB9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 xml:space="preserve"> Bajo</w:t>
      </w:r>
      <w:r w:rsidRPr="00575259">
        <w:rPr>
          <w:sz w:val="20"/>
          <w:szCs w:val="20"/>
          <w:lang w:val="es-MX"/>
        </w:rPr>
        <w:t xml:space="preserve"> nivel de combustible</w:t>
      </w:r>
    </w:p>
    <w:p w14:paraId="5164C040" w14:textId="77777777" w:rsid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75259">
        <w:rPr>
          <w:sz w:val="20"/>
          <w:szCs w:val="20"/>
          <w:lang w:val="es-MX"/>
        </w:rPr>
        <w:t>Alto nivel de combustible</w:t>
      </w:r>
    </w:p>
    <w:p w14:paraId="2130374F" w14:textId="77777777" w:rsidR="000F7966" w:rsidRPr="00575259" w:rsidRDefault="005A3225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75259">
        <w:rPr>
          <w:sz w:val="20"/>
          <w:szCs w:val="20"/>
          <w:lang w:val="es-MX"/>
        </w:rPr>
        <w:t>Interruptor</w:t>
      </w:r>
      <w:r w:rsidR="000F7966" w:rsidRPr="00575259">
        <w:rPr>
          <w:sz w:val="20"/>
          <w:szCs w:val="20"/>
          <w:lang w:val="es-MX"/>
        </w:rPr>
        <w:t xml:space="preserve"> ECM </w:t>
      </w:r>
      <w:r w:rsidR="00CF4F38">
        <w:rPr>
          <w:sz w:val="20"/>
          <w:szCs w:val="20"/>
          <w:lang w:val="es-MX"/>
        </w:rPr>
        <w:t>p</w:t>
      </w:r>
      <w:r w:rsidRPr="00575259">
        <w:rPr>
          <w:sz w:val="20"/>
          <w:szCs w:val="20"/>
          <w:lang w:val="es-MX"/>
        </w:rPr>
        <w:t>osición</w:t>
      </w:r>
      <w:r w:rsidR="000F7966" w:rsidRPr="00575259">
        <w:rPr>
          <w:sz w:val="20"/>
          <w:szCs w:val="20"/>
          <w:lang w:val="es-MX"/>
        </w:rPr>
        <w:t xml:space="preserve"> </w:t>
      </w:r>
      <w:r w:rsidR="00CF4F38">
        <w:rPr>
          <w:sz w:val="20"/>
          <w:szCs w:val="20"/>
          <w:lang w:val="es-MX"/>
        </w:rPr>
        <w:t>a</w:t>
      </w:r>
      <w:r w:rsidR="000F7966" w:rsidRPr="00575259">
        <w:rPr>
          <w:sz w:val="20"/>
          <w:szCs w:val="20"/>
          <w:lang w:val="es-MX"/>
        </w:rPr>
        <w:t>lterna</w:t>
      </w:r>
    </w:p>
    <w:p w14:paraId="51C6A64B" w14:textId="77777777" w:rsidR="001F192C" w:rsidRPr="00575259" w:rsidRDefault="001F192C" w:rsidP="001F192C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Mal funcionamiento del sistema de inyecci</w:t>
      </w:r>
      <w:r w:rsidR="00C51AF0">
        <w:rPr>
          <w:rFonts w:asciiTheme="minorHAnsi" w:hAnsiTheme="minorHAnsi" w:cstheme="minorHAnsi"/>
          <w:noProof/>
          <w:sz w:val="20"/>
          <w:szCs w:val="20"/>
          <w:lang w:val="es-MX"/>
        </w:rPr>
        <w:t>ó</w:t>
      </w: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</w:p>
    <w:p w14:paraId="4CE667DB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E4221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</w:t>
      </w:r>
      <w:r w:rsidRPr="00575259">
        <w:rPr>
          <w:rFonts w:asciiTheme="minorHAnsi" w:hAnsiTheme="minorHAnsi" w:cstheme="minorHAnsi"/>
          <w:noProof/>
          <w:sz w:val="20"/>
          <w:szCs w:val="20"/>
        </w:rPr>
        <w:t>Alta temperatura del motor</w:t>
      </w:r>
    </w:p>
    <w:p w14:paraId="3E2B29E1" w14:textId="77777777" w:rsidR="003E4615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Baja temperatura del motor</w:t>
      </w:r>
      <w:r w:rsidR="00A214BD"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ECM Advertancia</w:t>
      </w:r>
    </w:p>
    <w:p w14:paraId="18F2771B" w14:textId="77777777" w:rsidR="00575259" w:rsidRDefault="00174CF3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75259">
        <w:rPr>
          <w:rFonts w:asciiTheme="minorHAnsi" w:hAnsiTheme="minorHAnsi" w:cstheme="minorHAnsi"/>
          <w:noProof/>
          <w:sz w:val="20"/>
          <w:szCs w:val="20"/>
        </w:rPr>
        <w:t xml:space="preserve">Falla </w:t>
      </w:r>
      <w:r w:rsidR="00A214BD" w:rsidRPr="00575259">
        <w:rPr>
          <w:rFonts w:asciiTheme="minorHAnsi" w:hAnsiTheme="minorHAnsi" w:cstheme="minorHAnsi"/>
          <w:noProof/>
          <w:sz w:val="20"/>
          <w:szCs w:val="20"/>
        </w:rPr>
        <w:t xml:space="preserve">ECM </w:t>
      </w:r>
      <w:r>
        <w:rPr>
          <w:rFonts w:asciiTheme="minorHAnsi" w:hAnsiTheme="minorHAnsi" w:cstheme="minorHAnsi"/>
          <w:noProof/>
          <w:sz w:val="20"/>
          <w:szCs w:val="20"/>
        </w:rPr>
        <w:t>del motor</w:t>
      </w:r>
    </w:p>
    <w:p w14:paraId="28CFFC89" w14:textId="77777777" w:rsidR="00104642" w:rsidRPr="00104642" w:rsidRDefault="00104642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Pr="003E4615">
        <w:rPr>
          <w:sz w:val="20"/>
          <w:szCs w:val="20"/>
          <w:lang w:val="es-MX"/>
        </w:rPr>
        <w:t xml:space="preserve"> presión </w:t>
      </w:r>
      <w:r>
        <w:rPr>
          <w:sz w:val="20"/>
          <w:szCs w:val="20"/>
          <w:lang w:val="es-MX"/>
        </w:rPr>
        <w:t>de aceite del motor</w:t>
      </w:r>
    </w:p>
    <w:p w14:paraId="4E17D050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Alta Temperatura del Agua </w:t>
      </w:r>
      <w:r w:rsidR="00104642"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>de enfriamiento</w:t>
      </w:r>
    </w:p>
    <w:p w14:paraId="029F5DEA" w14:textId="77777777" w:rsidR="00E62973" w:rsidRPr="00E62973" w:rsidRDefault="00E62973" w:rsidP="00E62973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E62973">
        <w:rPr>
          <w:rFonts w:asciiTheme="minorHAnsi" w:hAnsiTheme="minorHAnsi" w:cstheme="minorHAnsi"/>
          <w:noProof/>
          <w:sz w:val="20"/>
          <w:szCs w:val="20"/>
        </w:rPr>
        <w:t>Baja presión de succión</w:t>
      </w:r>
    </w:p>
    <w:p w14:paraId="36E28D1C" w14:textId="77777777" w:rsidR="003E4615" w:rsidRPr="00E62973" w:rsidRDefault="003E4615" w:rsidP="00E62973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E62973">
        <w:rPr>
          <w:sz w:val="20"/>
          <w:szCs w:val="20"/>
          <w:lang w:val="es-MX"/>
        </w:rPr>
        <w:t>Motor en marcha</w:t>
      </w:r>
    </w:p>
    <w:p w14:paraId="2C4C405F" w14:textId="77777777" w:rsid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E62973">
        <w:rPr>
          <w:rFonts w:ascii="Calibri" w:hAnsi="Calibri"/>
          <w:color w:val="auto"/>
          <w:sz w:val="20"/>
          <w:szCs w:val="20"/>
          <w:lang w:val="es-MX" w:eastAsia="en-US"/>
        </w:rPr>
        <w:t>Interruptor</w:t>
      </w: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 en AUTOMATICO</w:t>
      </w:r>
    </w:p>
    <w:p w14:paraId="044E34C9" w14:textId="77777777" w:rsid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>
        <w:rPr>
          <w:rFonts w:ascii="Calibri" w:hAnsi="Calibri"/>
          <w:color w:val="auto"/>
          <w:sz w:val="20"/>
          <w:szCs w:val="20"/>
          <w:lang w:val="es-MX" w:eastAsia="en-US"/>
        </w:rPr>
        <w:t xml:space="preserve">Interruptor en MANUAL   </w:t>
      </w:r>
    </w:p>
    <w:p w14:paraId="474BC64E" w14:textId="77777777" w:rsidR="003E4615" w:rsidRP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Interruptor en APAGADO                    </w:t>
      </w:r>
    </w:p>
    <w:p w14:paraId="41037C85" w14:textId="77777777" w:rsidR="003E4615" w:rsidRPr="00EC06A2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16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Temperatura en sala de bombas </w:t>
      </w:r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>(</w:t>
      </w:r>
      <w:proofErr w:type="spellStart"/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>ºF</w:t>
      </w:r>
      <w:proofErr w:type="spellEnd"/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 xml:space="preserve"> o </w:t>
      </w:r>
      <w:proofErr w:type="spellStart"/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>ºC</w:t>
      </w:r>
      <w:proofErr w:type="spellEnd"/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>)</w:t>
      </w:r>
    </w:p>
    <w:p w14:paraId="3DCCE085" w14:textId="77777777" w:rsidR="003E4615" w:rsidRP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>Prueba periódica</w:t>
      </w:r>
    </w:p>
    <w:p w14:paraId="77CE1EDC" w14:textId="77777777" w:rsidR="003E4615" w:rsidRPr="003E4615" w:rsidRDefault="003E4615" w:rsidP="003E4615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3E4615">
        <w:rPr>
          <w:rFonts w:asciiTheme="minorHAnsi" w:hAnsiTheme="minorHAnsi" w:cstheme="minorHAnsi"/>
          <w:noProof/>
          <w:sz w:val="20"/>
          <w:szCs w:val="20"/>
          <w:lang w:val="es-MX"/>
        </w:rPr>
        <w:t>Ciclo de arranque</w:t>
      </w:r>
    </w:p>
    <w:p w14:paraId="3982E83D" w14:textId="77777777" w:rsidR="00614E8F" w:rsidRDefault="005D385A" w:rsidP="00614E8F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Corriente alterna AC</w:t>
      </w:r>
      <w:r w:rsidR="003E4615" w:rsidRPr="003E4615">
        <w:rPr>
          <w:sz w:val="20"/>
          <w:szCs w:val="20"/>
          <w:lang w:val="es-MX"/>
        </w:rPr>
        <w:t xml:space="preserve"> disponible </w:t>
      </w:r>
    </w:p>
    <w:p w14:paraId="6E1451FC" w14:textId="77777777" w:rsidR="00A70481" w:rsidRPr="00614E8F" w:rsidRDefault="00A70481" w:rsidP="00614E8F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614E8F">
        <w:rPr>
          <w:sz w:val="20"/>
          <w:szCs w:val="20"/>
          <w:lang w:val="es-MX"/>
        </w:rPr>
        <w:t>CICLO DE ARRANQUES</w:t>
      </w:r>
    </w:p>
    <w:p w14:paraId="1C9A2AFB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rranque con la batería # 1 por 15 segundos</w:t>
      </w:r>
    </w:p>
    <w:p w14:paraId="616FB187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Descanso por 15 segundos</w:t>
      </w:r>
    </w:p>
    <w:p w14:paraId="14FA79C9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rranque con la batería # 2 por 15 segundos</w:t>
      </w:r>
    </w:p>
    <w:p w14:paraId="681EE384" w14:textId="77777777" w:rsidR="00EB4D00" w:rsidRDefault="00A70481" w:rsidP="00EB4D00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Deberá repetirse 3 veces con cada batería. Deberá aparecer la alarma visual "Falla para arrancar", si el motor no arranca una vez completado el ciclo</w:t>
      </w:r>
    </w:p>
    <w:p w14:paraId="040B3472" w14:textId="77777777" w:rsidR="00D978C9" w:rsidRPr="00EB4D00" w:rsidRDefault="00FE50C3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REGISTRO DE EVENTOS Y PRESIONES</w:t>
      </w:r>
    </w:p>
    <w:p w14:paraId="3CE7A5B2" w14:textId="77777777" w:rsidR="004D58EA" w:rsidRPr="005A65AB" w:rsidRDefault="004D58EA" w:rsidP="004D58EA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exhibir los eventos de operación de por vida del controlador, y exhibir los registros de presión en forma de datos y/o gráficos. </w:t>
      </w:r>
    </w:p>
    <w:p w14:paraId="1DCC84EB" w14:textId="77777777" w:rsidR="00D978C9" w:rsidRPr="00EB4D00" w:rsidRDefault="003A0D2E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47018D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.</w:t>
      </w:r>
      <w:r w:rsidR="00D978C9" w:rsidRPr="00EB4D00">
        <w:rPr>
          <w:sz w:val="20"/>
          <w:szCs w:val="20"/>
          <w:lang w:val="es-MX"/>
        </w:rPr>
        <w:t xml:space="preserve"> </w:t>
      </w:r>
    </w:p>
    <w:p w14:paraId="4A13EA63" w14:textId="77777777" w:rsidR="00D978C9" w:rsidRPr="00EB4D00" w:rsidRDefault="00ED04C7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 xml:space="preserve">Los datos deberán ser recuperables y descargables en una memoria </w:t>
      </w:r>
      <w:proofErr w:type="gramStart"/>
      <w:r w:rsidRPr="00EB4D00">
        <w:rPr>
          <w:sz w:val="20"/>
          <w:szCs w:val="20"/>
          <w:lang w:val="es-MX"/>
        </w:rPr>
        <w:t>flash</w:t>
      </w:r>
      <w:proofErr w:type="gramEnd"/>
      <w:r w:rsidRPr="00EB4D00">
        <w:rPr>
          <w:sz w:val="20"/>
          <w:szCs w:val="20"/>
          <w:lang w:val="es-MX"/>
        </w:rPr>
        <w:t xml:space="preserve"> </w:t>
      </w:r>
      <w:proofErr w:type="spellStart"/>
      <w:r w:rsidRPr="00EB4D00">
        <w:rPr>
          <w:sz w:val="20"/>
          <w:szCs w:val="20"/>
          <w:lang w:val="es-MX"/>
        </w:rPr>
        <w:t>via</w:t>
      </w:r>
      <w:proofErr w:type="spellEnd"/>
      <w:r w:rsidRPr="00EB4D00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7913A896" w14:textId="77777777" w:rsidR="00614E8F" w:rsidRPr="00DE5BE3" w:rsidRDefault="00614E8F" w:rsidP="00614E8F">
      <w:pPr>
        <w:numPr>
          <w:ilvl w:val="2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Estadísticas de por vida</w:t>
      </w:r>
    </w:p>
    <w:p w14:paraId="02376D6B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Primera puesta en marcha</w:t>
      </w:r>
    </w:p>
    <w:p w14:paraId="236D5D24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Tiempo energizado</w:t>
      </w:r>
    </w:p>
    <w:p w14:paraId="359AFB8F" w14:textId="77777777" w:rsidR="00614E8F" w:rsidRPr="00DE5BE3" w:rsidRDefault="00614E8F" w:rsidP="00614E8F">
      <w:pPr>
        <w:numPr>
          <w:ilvl w:val="2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Estadísticas del</w:t>
      </w:r>
      <w:r w:rsidRPr="00DE5BE3">
        <w:rPr>
          <w:sz w:val="20"/>
          <w:szCs w:val="20"/>
          <w:lang w:val="es-ES"/>
        </w:rPr>
        <w:t xml:space="preserve"> primer y</w:t>
      </w:r>
      <w:r w:rsidRPr="00DE5BE3">
        <w:rPr>
          <w:sz w:val="20"/>
          <w:szCs w:val="20"/>
          <w:lang w:val="es-MX"/>
        </w:rPr>
        <w:t xml:space="preserve"> último servicio</w:t>
      </w:r>
    </w:p>
    <w:p w14:paraId="15B16063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Primera Puesta en marcha</w:t>
      </w:r>
    </w:p>
    <w:p w14:paraId="50CB7BB9" w14:textId="77777777" w:rsidR="00614E8F" w:rsidRPr="00E40B38" w:rsidRDefault="00614E8F" w:rsidP="00614E8F">
      <w:pPr>
        <w:pStyle w:val="ListParagraph"/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Tiempo energizado</w:t>
      </w:r>
    </w:p>
    <w:p w14:paraId="2956462B" w14:textId="77777777" w:rsidR="00614E8F" w:rsidRPr="00E40B38" w:rsidRDefault="00614E8F" w:rsidP="00614E8F">
      <w:pPr>
        <w:pStyle w:val="ListParagraph"/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Estadísticas del motor:</w:t>
      </w:r>
    </w:p>
    <w:p w14:paraId="6DCEB0EA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Tiempo en marcha</w:t>
      </w:r>
    </w:p>
    <w:p w14:paraId="2D660449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Número de arranques</w:t>
      </w:r>
    </w:p>
    <w:p w14:paraId="3DBF20FD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Ultimo arranque</w:t>
      </w:r>
    </w:p>
    <w:p w14:paraId="686153CA" w14:textId="77777777" w:rsidR="00614E8F" w:rsidRPr="00E40B38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Mínimo, máximo, presión promedio del sistema</w:t>
      </w:r>
    </w:p>
    <w:p w14:paraId="78D849F7" w14:textId="77777777" w:rsidR="00614E8F" w:rsidRPr="00E40B38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Mínimo, máximo, temperatura promedio de la sala de bombas</w:t>
      </w:r>
    </w:p>
    <w:p w14:paraId="1C9A83EA" w14:textId="77777777" w:rsidR="00614E8F" w:rsidRPr="00E411A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Bomba de Ajuste (Jockey)</w:t>
      </w:r>
    </w:p>
    <w:p w14:paraId="6EC37329" w14:textId="77777777" w:rsidR="00614E8F" w:rsidRPr="00E411A3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Tiempo en marcha</w:t>
      </w:r>
    </w:p>
    <w:p w14:paraId="5B25CCDA" w14:textId="77777777" w:rsidR="00614E8F" w:rsidRPr="00E411A3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Número de arranques</w:t>
      </w:r>
    </w:p>
    <w:p w14:paraId="5430A2D5" w14:textId="77777777" w:rsidR="00614E8F" w:rsidRPr="00E411A3" w:rsidRDefault="00614E8F" w:rsidP="00C24977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 xml:space="preserve">Ultimo arranque </w:t>
      </w:r>
    </w:p>
    <w:p w14:paraId="68E3A4D6" w14:textId="77777777" w:rsidR="00D978C9" w:rsidRPr="00F53D06" w:rsidRDefault="00696625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PARTES CON AGUA</w:t>
      </w:r>
    </w:p>
    <w:p w14:paraId="00378F52" w14:textId="77777777" w:rsidR="00D978C9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 xml:space="preserve">Deberá ser suplido con el transductor de </w:t>
      </w:r>
      <w:r w:rsidR="00F53D06" w:rsidRPr="00EB4D00">
        <w:rPr>
          <w:sz w:val="20"/>
          <w:szCs w:val="20"/>
          <w:lang w:val="es-MX"/>
        </w:rPr>
        <w:t>presión</w:t>
      </w:r>
      <w:r w:rsidRPr="00EB4D00">
        <w:rPr>
          <w:sz w:val="20"/>
          <w:szCs w:val="20"/>
          <w:lang w:val="es-MX"/>
        </w:rPr>
        <w:t xml:space="preserve"> y la válvula solenoide de prueba de marcha ensamblados y dimensionados para una presión de trabajo de 500 psi (calibrado de 0-300 psi) y estar montados al exterior con una cubierta de protección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6E81EDA4" w14:textId="77777777" w:rsidR="00D978C9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098696E8" w14:textId="77777777" w:rsidR="00D906F6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lastRenderedPageBreak/>
        <w:t>Deberá ser proveído una provisión (espera) para un transductor de presión redundante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0B57FA8E" w14:textId="77777777" w:rsidR="00D978C9" w:rsidRPr="00F53D06" w:rsidRDefault="00696625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CAPACIDADES </w:t>
      </w:r>
      <w:r w:rsidR="00DA038D">
        <w:rPr>
          <w:sz w:val="20"/>
          <w:szCs w:val="20"/>
          <w:lang w:val="es-MX"/>
        </w:rPr>
        <w:t xml:space="preserve">DE PROGRAMA DE SERVICIO </w:t>
      </w:r>
      <w:r w:rsidRPr="00F53D06">
        <w:rPr>
          <w:sz w:val="20"/>
          <w:szCs w:val="20"/>
          <w:lang w:val="es-MX"/>
        </w:rPr>
        <w:t>/</w:t>
      </w:r>
      <w:r w:rsidR="00DA038D">
        <w:rPr>
          <w:sz w:val="20"/>
          <w:szCs w:val="20"/>
          <w:lang w:val="es-MX"/>
        </w:rPr>
        <w:t xml:space="preserve"> PRUEBA DE </w:t>
      </w:r>
      <w:r w:rsidRPr="00F53D06">
        <w:rPr>
          <w:sz w:val="20"/>
          <w:szCs w:val="20"/>
          <w:lang w:val="es-MX"/>
        </w:rPr>
        <w:t>FLUJO</w:t>
      </w:r>
    </w:p>
    <w:p w14:paraId="4933DCDF" w14:textId="77777777" w:rsidR="00D978C9" w:rsidRPr="00EB4D00" w:rsidRDefault="00F53D06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Deberá</w:t>
      </w:r>
      <w:r w:rsidR="00696625" w:rsidRPr="00EB4D00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EB4D00">
        <w:rPr>
          <w:sz w:val="20"/>
          <w:szCs w:val="20"/>
          <w:lang w:val="es-MX"/>
        </w:rPr>
        <w:t>.</w:t>
      </w:r>
    </w:p>
    <w:p w14:paraId="65AD3532" w14:textId="77777777" w:rsidR="00D978C9" w:rsidRPr="00EB4D00" w:rsidRDefault="00F53D06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Deberá</w:t>
      </w:r>
      <w:r w:rsidR="00696625" w:rsidRPr="00EB4D00">
        <w:rPr>
          <w:sz w:val="20"/>
          <w:szCs w:val="20"/>
          <w:lang w:val="es-MX"/>
        </w:rPr>
        <w:t xml:space="preserve"> tener capacidad de registrar los datos </w:t>
      </w:r>
      <w:proofErr w:type="gramStart"/>
      <w:r w:rsidR="00696625" w:rsidRPr="00EB4D00">
        <w:rPr>
          <w:sz w:val="20"/>
          <w:szCs w:val="20"/>
          <w:lang w:val="es-MX"/>
        </w:rPr>
        <w:t>del test</w:t>
      </w:r>
      <w:proofErr w:type="gramEnd"/>
      <w:r w:rsidR="00696625" w:rsidRPr="00EB4D00">
        <w:rPr>
          <w:sz w:val="20"/>
          <w:szCs w:val="20"/>
          <w:lang w:val="es-MX"/>
        </w:rPr>
        <w:t xml:space="preserve"> de flujo de la bomba, generar y mostrar la curva de la bomba y guardar esta información en memoria por el tiempo de vida del controlador. </w:t>
      </w:r>
    </w:p>
    <w:p w14:paraId="40DEA55E" w14:textId="713DFBA8" w:rsidR="00D978C9" w:rsidRPr="00F53D06" w:rsidRDefault="0007363A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ONEXIONES PARA DISPOSITIVOS EXTERNOS</w:t>
      </w:r>
      <w:r w:rsidR="003E77F0">
        <w:rPr>
          <w:sz w:val="20"/>
          <w:szCs w:val="20"/>
          <w:lang w:val="es-MX"/>
        </w:rPr>
        <w:t xml:space="preserve"> (</w:t>
      </w:r>
      <w:proofErr w:type="gramStart"/>
      <w:r w:rsidR="003E77F0">
        <w:rPr>
          <w:sz w:val="20"/>
          <w:szCs w:val="20"/>
          <w:lang w:val="es-MX"/>
        </w:rPr>
        <w:t xml:space="preserve">dispositivos </w:t>
      </w:r>
      <w:proofErr w:type="spellStart"/>
      <w:r w:rsidR="003E77F0">
        <w:rPr>
          <w:sz w:val="20"/>
          <w:szCs w:val="20"/>
          <w:lang w:val="es-MX"/>
        </w:rPr>
        <w:t>par</w:t>
      </w:r>
      <w:proofErr w:type="spellEnd"/>
      <w:proofErr w:type="gramEnd"/>
      <w:r w:rsidR="003E77F0">
        <w:rPr>
          <w:sz w:val="20"/>
          <w:szCs w:val="20"/>
          <w:lang w:val="es-MX"/>
        </w:rPr>
        <w:t xml:space="preserve"> otros)</w:t>
      </w:r>
    </w:p>
    <w:p w14:paraId="2AAFE6A0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Bajo Nivel de Carburante</w:t>
      </w:r>
    </w:p>
    <w:p w14:paraId="392F450B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 xml:space="preserve">Arranque Remoto </w:t>
      </w:r>
      <w:proofErr w:type="spellStart"/>
      <w:r w:rsidRPr="003E77F0">
        <w:rPr>
          <w:sz w:val="20"/>
          <w:szCs w:val="20"/>
          <w:lang w:val="es-MX"/>
        </w:rPr>
        <w:t>Automatico</w:t>
      </w:r>
      <w:proofErr w:type="spellEnd"/>
    </w:p>
    <w:p w14:paraId="65788452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Bajo Nivel de Agua</w:t>
      </w:r>
    </w:p>
    <w:p w14:paraId="5B792903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Fuga Tanque de Combustible</w:t>
      </w:r>
    </w:p>
    <w:p w14:paraId="52272F28" w14:textId="77777777" w:rsidR="003E77F0" w:rsidRPr="003E77F0" w:rsidRDefault="003E77F0" w:rsidP="003E77F0">
      <w:pPr>
        <w:pStyle w:val="ListParagraph"/>
        <w:numPr>
          <w:ilvl w:val="1"/>
          <w:numId w:val="24"/>
        </w:numPr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Alto Nivel de Carburante</w:t>
      </w:r>
    </w:p>
    <w:p w14:paraId="4D63767E" w14:textId="77777777" w:rsidR="00D978C9" w:rsidRPr="00F53D06" w:rsidRDefault="0007363A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CONTACTOS SECOS </w:t>
      </w:r>
      <w:r w:rsidR="00724223" w:rsidRPr="00F53D06">
        <w:rPr>
          <w:sz w:val="20"/>
          <w:szCs w:val="20"/>
          <w:lang w:val="es-MX"/>
        </w:rPr>
        <w:t>D</w:t>
      </w:r>
      <w:r w:rsidRPr="00F53D06">
        <w:rPr>
          <w:sz w:val="20"/>
          <w:szCs w:val="20"/>
          <w:lang w:val="es-MX"/>
        </w:rPr>
        <w:t>PDT PARA INDICACION REMOTA DE CONDICIONES DE ALARMA (8A - 250VAC)</w:t>
      </w:r>
    </w:p>
    <w:p w14:paraId="7BC5A2D3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Motor en marcha</w:t>
      </w:r>
    </w:p>
    <w:p w14:paraId="68047DCC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Interruptor principal en MANUAL o APAGADO</w:t>
      </w:r>
    </w:p>
    <w:p w14:paraId="0F5AF2C6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l controlador (a prueba de fallos)</w:t>
      </w:r>
    </w:p>
    <w:p w14:paraId="2F204C7B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l motor (</w:t>
      </w:r>
      <w:proofErr w:type="spellStart"/>
      <w:r w:rsidRPr="00EB4D00">
        <w:rPr>
          <w:sz w:val="20"/>
          <w:szCs w:val="20"/>
          <w:lang w:val="es-MX"/>
        </w:rPr>
        <w:t>re-asignable</w:t>
      </w:r>
      <w:proofErr w:type="spellEnd"/>
      <w:r w:rsidRPr="00EB4D00">
        <w:rPr>
          <w:sz w:val="20"/>
          <w:szCs w:val="20"/>
          <w:lang w:val="es-MX"/>
        </w:rPr>
        <w:t xml:space="preserve"> en campo)</w:t>
      </w:r>
    </w:p>
    <w:p w14:paraId="0522C728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 la sala de bombas (</w:t>
      </w:r>
      <w:proofErr w:type="spellStart"/>
      <w:r w:rsidRPr="00EB4D00">
        <w:rPr>
          <w:sz w:val="20"/>
          <w:szCs w:val="20"/>
          <w:lang w:val="es-MX"/>
        </w:rPr>
        <w:t>re-asignable</w:t>
      </w:r>
      <w:proofErr w:type="spellEnd"/>
      <w:r w:rsidRPr="00EB4D00">
        <w:rPr>
          <w:sz w:val="20"/>
          <w:szCs w:val="20"/>
          <w:lang w:val="es-MX"/>
        </w:rPr>
        <w:t xml:space="preserve"> en campo)</w:t>
      </w:r>
    </w:p>
    <w:p w14:paraId="223EED0D" w14:textId="77777777" w:rsidR="00D978C9" w:rsidRPr="00EB4D00" w:rsidRDefault="005C759D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gramable en campo</w:t>
      </w:r>
    </w:p>
    <w:p w14:paraId="6318C2F1" w14:textId="77777777" w:rsidR="00D978C9" w:rsidRPr="00F53D06" w:rsidRDefault="005C759D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LARMA AUDIBLE</w:t>
      </w:r>
    </w:p>
    <w:p w14:paraId="47FB92BC" w14:textId="5E04F506" w:rsidR="00D04DC4" w:rsidRPr="00EB4D00" w:rsidRDefault="001C3743" w:rsidP="00EB4D00">
      <w:pPr>
        <w:pStyle w:val="ListParagraph"/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EB4D00">
        <w:rPr>
          <w:sz w:val="20"/>
          <w:szCs w:val="20"/>
          <w:lang w:val="es-MX"/>
        </w:rPr>
        <w:t xml:space="preserve">con ratio de 85 dB a 10 pies (3 </w:t>
      </w:r>
      <w:proofErr w:type="spellStart"/>
      <w:r w:rsidR="005C759D" w:rsidRPr="00EB4D00">
        <w:rPr>
          <w:sz w:val="20"/>
          <w:szCs w:val="20"/>
          <w:lang w:val="es-MX"/>
        </w:rPr>
        <w:t>mts</w:t>
      </w:r>
      <w:proofErr w:type="spellEnd"/>
      <w:r w:rsidR="005C759D" w:rsidRPr="00EB4D00">
        <w:rPr>
          <w:sz w:val="20"/>
          <w:szCs w:val="20"/>
          <w:lang w:val="es-MX"/>
        </w:rPr>
        <w:t>)</w:t>
      </w:r>
    </w:p>
    <w:sectPr w:rsidR="00D04DC4" w:rsidRPr="00EB4D00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754C1" w14:textId="77777777" w:rsidR="00D603C3" w:rsidRDefault="00D603C3" w:rsidP="00A119C6">
      <w:pPr>
        <w:spacing w:after="0" w:line="240" w:lineRule="auto"/>
      </w:pPr>
      <w:r>
        <w:separator/>
      </w:r>
    </w:p>
  </w:endnote>
  <w:endnote w:type="continuationSeparator" w:id="0">
    <w:p w14:paraId="56D7B4B1" w14:textId="77777777" w:rsidR="00D603C3" w:rsidRDefault="00D603C3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A7BE8" w14:textId="77777777" w:rsidR="008F00E7" w:rsidRDefault="008F00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AD9C7" w14:textId="28E841B1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0BB901D" wp14:editId="26948825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EE46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5718A1">
      <w:rPr>
        <w:sz w:val="20"/>
        <w:szCs w:val="20"/>
        <w:lang w:val="it-IT"/>
      </w:rPr>
      <w:t>GP</w:t>
    </w:r>
    <w:r w:rsidR="003430C7">
      <w:rPr>
        <w:sz w:val="20"/>
        <w:szCs w:val="20"/>
        <w:lang w:val="it-IT"/>
      </w:rPr>
      <w:t>D</w:t>
    </w:r>
    <w:r w:rsidR="009A5C7E">
      <w:rPr>
        <w:sz w:val="20"/>
        <w:szCs w:val="20"/>
        <w:lang w:val="it-IT"/>
      </w:rPr>
      <w:t>-SPE-00</w:t>
    </w:r>
    <w:r w:rsidR="005827EB">
      <w:rPr>
        <w:sz w:val="20"/>
        <w:szCs w:val="20"/>
        <w:lang w:val="it-IT"/>
      </w:rPr>
      <w:t>3</w:t>
    </w:r>
    <w:r w:rsidR="00B46B1E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</w:t>
    </w:r>
    <w:r w:rsidR="00A567AA" w:rsidRPr="005718A1">
      <w:rPr>
        <w:sz w:val="20"/>
        <w:szCs w:val="20"/>
        <w:lang w:val="it-IT"/>
      </w:rPr>
      <w:t xml:space="preserve"> Rev.</w:t>
    </w:r>
    <w:r w:rsidR="008F00E7">
      <w:rPr>
        <w:sz w:val="20"/>
        <w:szCs w:val="20"/>
        <w:lang w:val="it-IT"/>
      </w:rPr>
      <w:t>5</w:t>
    </w:r>
  </w:p>
  <w:p w14:paraId="66117584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54155" w14:textId="77777777" w:rsidR="008F00E7" w:rsidRDefault="008F0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94638" w14:textId="77777777" w:rsidR="00D603C3" w:rsidRDefault="00D603C3" w:rsidP="00A119C6">
      <w:pPr>
        <w:spacing w:after="0" w:line="240" w:lineRule="auto"/>
      </w:pPr>
      <w:r>
        <w:separator/>
      </w:r>
    </w:p>
  </w:footnote>
  <w:footnote w:type="continuationSeparator" w:id="0">
    <w:p w14:paraId="40E528FC" w14:textId="77777777" w:rsidR="00D603C3" w:rsidRDefault="00D603C3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3DA1B" w14:textId="77777777" w:rsidR="008F00E7" w:rsidRDefault="008F00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355D7" w14:textId="791753D4" w:rsidR="006102FB" w:rsidRPr="003B0764" w:rsidRDefault="00B2401E" w:rsidP="00A32DD8">
    <w:pPr>
      <w:rPr>
        <w:lang w:val="es-MX"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0EF7DC09" wp14:editId="7050F3D9">
          <wp:simplePos x="0" y="0"/>
          <wp:positionH relativeFrom="column">
            <wp:posOffset>-9525</wp:posOffset>
          </wp:positionH>
          <wp:positionV relativeFrom="paragraph">
            <wp:posOffset>20002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3B0764">
      <w:rPr>
        <w:lang w:val="es-MX"/>
      </w:rPr>
      <w:t xml:space="preserve"> </w:t>
    </w:r>
  </w:p>
  <w:p w14:paraId="09A110FF" w14:textId="25046575" w:rsidR="003430C7" w:rsidRPr="003B0764" w:rsidRDefault="00B83104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MX"/>
      </w:rPr>
    </w:pPr>
    <w:r w:rsidRPr="003B0764">
      <w:rPr>
        <w:rFonts w:cs="Calibri"/>
        <w:sz w:val="24"/>
        <w:szCs w:val="24"/>
        <w:lang w:val="es-MX"/>
      </w:rPr>
      <w:t>ESPECIFICACIONES PARA</w:t>
    </w:r>
  </w:p>
  <w:p w14:paraId="0315ABBB" w14:textId="77777777" w:rsidR="003430C7" w:rsidRPr="003B0764" w:rsidRDefault="00B83104" w:rsidP="003430C7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es-MX"/>
      </w:rPr>
    </w:pPr>
    <w:r w:rsidRPr="003B0764">
      <w:rPr>
        <w:rFonts w:cs="Calibri"/>
        <w:b/>
        <w:bCs/>
        <w:color w:val="FF0000"/>
        <w:sz w:val="24"/>
        <w:szCs w:val="24"/>
        <w:lang w:val="es-MX"/>
      </w:rPr>
      <w:t>MODELO GP</w:t>
    </w:r>
    <w:r w:rsidR="003430C7" w:rsidRPr="003B0764">
      <w:rPr>
        <w:rFonts w:cs="Calibri"/>
        <w:b/>
        <w:bCs/>
        <w:color w:val="FF0000"/>
        <w:sz w:val="24"/>
        <w:szCs w:val="24"/>
        <w:lang w:val="es-MX"/>
      </w:rPr>
      <w:t xml:space="preserve">D </w:t>
    </w:r>
    <w:r w:rsidR="003430C7" w:rsidRPr="003B0764">
      <w:rPr>
        <w:rFonts w:cs="Calibri"/>
        <w:bCs/>
        <w:sz w:val="24"/>
        <w:szCs w:val="24"/>
        <w:lang w:val="es-MX"/>
      </w:rPr>
      <w:t xml:space="preserve">CONTROLADOR DE BOMBAS CONTRA </w:t>
    </w:r>
  </w:p>
  <w:p w14:paraId="7169D509" w14:textId="77777777" w:rsidR="00724223" w:rsidRDefault="003430C7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3430C7">
      <w:rPr>
        <w:rFonts w:cs="Calibri"/>
        <w:bCs/>
        <w:sz w:val="24"/>
        <w:szCs w:val="24"/>
      </w:rPr>
      <w:t>INCENDIO A MOTOR DIESEL</w:t>
    </w:r>
    <w:r w:rsidR="006102FB" w:rsidRPr="00035441">
      <w:rPr>
        <w:rFonts w:cs="Calibri"/>
        <w:sz w:val="24"/>
        <w:szCs w:val="24"/>
      </w:rPr>
      <w:t xml:space="preserve"> </w:t>
    </w:r>
  </w:p>
  <w:p w14:paraId="041EABA4" w14:textId="77777777" w:rsidR="006102FB" w:rsidRPr="00035441" w:rsidRDefault="006102FB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 xml:space="preserve"> </w:t>
    </w:r>
  </w:p>
  <w:p w14:paraId="27AB763D" w14:textId="77777777" w:rsidR="00035441" w:rsidRPr="00035441" w:rsidRDefault="00B83104" w:rsidP="003430C7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</w:rPr>
    </w:pPr>
    <w:r>
      <w:rPr>
        <w:rFonts w:cs="Calibri"/>
        <w:sz w:val="24"/>
        <w:szCs w:val="24"/>
      </w:rPr>
      <w:tab/>
    </w:r>
    <w:r>
      <w:rPr>
        <w:rFonts w:cs="Calibri"/>
        <w:sz w:val="24"/>
        <w:szCs w:val="24"/>
      </w:rPr>
      <w:tab/>
      <w:t xml:space="preserve">              </w:t>
    </w:r>
  </w:p>
  <w:p w14:paraId="77E3DCD2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796F6FC" wp14:editId="058DECA1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D3118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7B9B5C3F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1BC9C" w14:textId="77777777" w:rsidR="008F00E7" w:rsidRDefault="008F00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55D6"/>
    <w:multiLevelType w:val="multilevel"/>
    <w:tmpl w:val="1C96262C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21"/>
  </w:num>
  <w:num w:numId="5">
    <w:abstractNumId w:val="4"/>
  </w:num>
  <w:num w:numId="6">
    <w:abstractNumId w:val="3"/>
  </w:num>
  <w:num w:numId="7">
    <w:abstractNumId w:val="19"/>
  </w:num>
  <w:num w:numId="8">
    <w:abstractNumId w:val="9"/>
  </w:num>
  <w:num w:numId="9">
    <w:abstractNumId w:val="2"/>
  </w:num>
  <w:num w:numId="10">
    <w:abstractNumId w:val="22"/>
  </w:num>
  <w:num w:numId="11">
    <w:abstractNumId w:val="13"/>
  </w:num>
  <w:num w:numId="12">
    <w:abstractNumId w:val="23"/>
  </w:num>
  <w:num w:numId="13">
    <w:abstractNumId w:val="15"/>
  </w:num>
  <w:num w:numId="14">
    <w:abstractNumId w:val="14"/>
  </w:num>
  <w:num w:numId="15">
    <w:abstractNumId w:val="18"/>
  </w:num>
  <w:num w:numId="16">
    <w:abstractNumId w:val="16"/>
  </w:num>
  <w:num w:numId="17">
    <w:abstractNumId w:val="11"/>
  </w:num>
  <w:num w:numId="18">
    <w:abstractNumId w:val="24"/>
  </w:num>
  <w:num w:numId="19">
    <w:abstractNumId w:val="12"/>
  </w:num>
  <w:num w:numId="20">
    <w:abstractNumId w:val="20"/>
  </w:num>
  <w:num w:numId="21">
    <w:abstractNumId w:val="25"/>
  </w:num>
  <w:num w:numId="22">
    <w:abstractNumId w:val="6"/>
  </w:num>
  <w:num w:numId="23">
    <w:abstractNumId w:val="5"/>
  </w:num>
  <w:num w:numId="24">
    <w:abstractNumId w:val="8"/>
  </w:num>
  <w:num w:numId="25">
    <w:abstractNumId w:val="17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1"/>
  <w:activeWritingStyle w:appName="MSWord" w:lang="es-MX" w:vendorID="64" w:dllVersion="4096" w:nlCheck="1" w:checkStyle="0"/>
  <w:activeWritingStyle w:appName="MSWord" w:lang="es-MX" w:vendorID="64" w:dllVersion="6" w:nlCheck="1" w:checkStyle="1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SwMDMxsjACIiUdpeDU4uLM/DyQAqNaAHhwIKYsAAAA"/>
  </w:docVars>
  <w:rsids>
    <w:rsidRoot w:val="001201B4"/>
    <w:rsid w:val="0000051F"/>
    <w:rsid w:val="000211AC"/>
    <w:rsid w:val="00022403"/>
    <w:rsid w:val="0002362A"/>
    <w:rsid w:val="00033303"/>
    <w:rsid w:val="00035441"/>
    <w:rsid w:val="00036B1A"/>
    <w:rsid w:val="00043E83"/>
    <w:rsid w:val="000450D5"/>
    <w:rsid w:val="00052597"/>
    <w:rsid w:val="0007363A"/>
    <w:rsid w:val="000910D6"/>
    <w:rsid w:val="0009612B"/>
    <w:rsid w:val="000A2988"/>
    <w:rsid w:val="000C1464"/>
    <w:rsid w:val="000D5686"/>
    <w:rsid w:val="000E15FA"/>
    <w:rsid w:val="000F7966"/>
    <w:rsid w:val="0010171E"/>
    <w:rsid w:val="00104642"/>
    <w:rsid w:val="00115E08"/>
    <w:rsid w:val="00117456"/>
    <w:rsid w:val="001201B4"/>
    <w:rsid w:val="00133417"/>
    <w:rsid w:val="00133B75"/>
    <w:rsid w:val="00140C48"/>
    <w:rsid w:val="0015054E"/>
    <w:rsid w:val="00156DA1"/>
    <w:rsid w:val="00160F5E"/>
    <w:rsid w:val="00174CF3"/>
    <w:rsid w:val="00176361"/>
    <w:rsid w:val="001C3743"/>
    <w:rsid w:val="001D2D11"/>
    <w:rsid w:val="001E3EC0"/>
    <w:rsid w:val="001E63A7"/>
    <w:rsid w:val="001F0DF5"/>
    <w:rsid w:val="001F192C"/>
    <w:rsid w:val="00223D4B"/>
    <w:rsid w:val="00231297"/>
    <w:rsid w:val="00242B20"/>
    <w:rsid w:val="002A1864"/>
    <w:rsid w:val="002A48D1"/>
    <w:rsid w:val="002C0740"/>
    <w:rsid w:val="002C3D83"/>
    <w:rsid w:val="002D5AA0"/>
    <w:rsid w:val="002E6E4C"/>
    <w:rsid w:val="00317564"/>
    <w:rsid w:val="003430C7"/>
    <w:rsid w:val="003479FB"/>
    <w:rsid w:val="00356952"/>
    <w:rsid w:val="0036141C"/>
    <w:rsid w:val="00376032"/>
    <w:rsid w:val="00393B4F"/>
    <w:rsid w:val="003A0D2E"/>
    <w:rsid w:val="003A77B5"/>
    <w:rsid w:val="003B0764"/>
    <w:rsid w:val="003C6E51"/>
    <w:rsid w:val="003E4615"/>
    <w:rsid w:val="003E77F0"/>
    <w:rsid w:val="00422B76"/>
    <w:rsid w:val="00422BF0"/>
    <w:rsid w:val="00435390"/>
    <w:rsid w:val="004400F4"/>
    <w:rsid w:val="004419A5"/>
    <w:rsid w:val="00444B17"/>
    <w:rsid w:val="00476B83"/>
    <w:rsid w:val="004A37B2"/>
    <w:rsid w:val="004A7D21"/>
    <w:rsid w:val="004D58EA"/>
    <w:rsid w:val="004F1CE0"/>
    <w:rsid w:val="004F41FA"/>
    <w:rsid w:val="004F6E6D"/>
    <w:rsid w:val="00517532"/>
    <w:rsid w:val="00522585"/>
    <w:rsid w:val="00533F8A"/>
    <w:rsid w:val="005363E6"/>
    <w:rsid w:val="005525E7"/>
    <w:rsid w:val="0056539D"/>
    <w:rsid w:val="005718A1"/>
    <w:rsid w:val="00575259"/>
    <w:rsid w:val="005827EB"/>
    <w:rsid w:val="005A1EC5"/>
    <w:rsid w:val="005A3225"/>
    <w:rsid w:val="005A7D50"/>
    <w:rsid w:val="005C729A"/>
    <w:rsid w:val="005C759D"/>
    <w:rsid w:val="005D385A"/>
    <w:rsid w:val="005F7742"/>
    <w:rsid w:val="00607A40"/>
    <w:rsid w:val="006102FB"/>
    <w:rsid w:val="00612279"/>
    <w:rsid w:val="00614E8F"/>
    <w:rsid w:val="00637D2B"/>
    <w:rsid w:val="00643021"/>
    <w:rsid w:val="00681157"/>
    <w:rsid w:val="00682B06"/>
    <w:rsid w:val="00696625"/>
    <w:rsid w:val="006C0BCC"/>
    <w:rsid w:val="006C7508"/>
    <w:rsid w:val="006D0F7E"/>
    <w:rsid w:val="006D2C62"/>
    <w:rsid w:val="00724223"/>
    <w:rsid w:val="00746F7C"/>
    <w:rsid w:val="007748A3"/>
    <w:rsid w:val="00775513"/>
    <w:rsid w:val="007819CB"/>
    <w:rsid w:val="007B13CC"/>
    <w:rsid w:val="007D1614"/>
    <w:rsid w:val="007D17BA"/>
    <w:rsid w:val="00800B17"/>
    <w:rsid w:val="008146BC"/>
    <w:rsid w:val="008305B2"/>
    <w:rsid w:val="008434A1"/>
    <w:rsid w:val="00843C08"/>
    <w:rsid w:val="008651BF"/>
    <w:rsid w:val="008759B8"/>
    <w:rsid w:val="00883D8F"/>
    <w:rsid w:val="00884263"/>
    <w:rsid w:val="008C2BDE"/>
    <w:rsid w:val="008C4D53"/>
    <w:rsid w:val="008F00E7"/>
    <w:rsid w:val="00920FD0"/>
    <w:rsid w:val="00930181"/>
    <w:rsid w:val="00937535"/>
    <w:rsid w:val="0094314E"/>
    <w:rsid w:val="00967BD4"/>
    <w:rsid w:val="009A3F7D"/>
    <w:rsid w:val="009A5C7E"/>
    <w:rsid w:val="009B3508"/>
    <w:rsid w:val="009F6BA0"/>
    <w:rsid w:val="00A06172"/>
    <w:rsid w:val="00A119C6"/>
    <w:rsid w:val="00A15B7C"/>
    <w:rsid w:val="00A16B83"/>
    <w:rsid w:val="00A214BD"/>
    <w:rsid w:val="00A232EE"/>
    <w:rsid w:val="00A31804"/>
    <w:rsid w:val="00A32DD8"/>
    <w:rsid w:val="00A51486"/>
    <w:rsid w:val="00A567AA"/>
    <w:rsid w:val="00A67887"/>
    <w:rsid w:val="00A70481"/>
    <w:rsid w:val="00A75AA0"/>
    <w:rsid w:val="00A765FB"/>
    <w:rsid w:val="00AA48C5"/>
    <w:rsid w:val="00AA5B97"/>
    <w:rsid w:val="00AB2B56"/>
    <w:rsid w:val="00AB2DB7"/>
    <w:rsid w:val="00AB64E7"/>
    <w:rsid w:val="00B175EE"/>
    <w:rsid w:val="00B2401E"/>
    <w:rsid w:val="00B46B1E"/>
    <w:rsid w:val="00B83104"/>
    <w:rsid w:val="00BA1944"/>
    <w:rsid w:val="00BD2F00"/>
    <w:rsid w:val="00BD3728"/>
    <w:rsid w:val="00BE3241"/>
    <w:rsid w:val="00BE3C00"/>
    <w:rsid w:val="00C03200"/>
    <w:rsid w:val="00C25998"/>
    <w:rsid w:val="00C317BB"/>
    <w:rsid w:val="00C31CA5"/>
    <w:rsid w:val="00C45452"/>
    <w:rsid w:val="00C51AF0"/>
    <w:rsid w:val="00C65245"/>
    <w:rsid w:val="00C820A6"/>
    <w:rsid w:val="00C93F51"/>
    <w:rsid w:val="00CB6671"/>
    <w:rsid w:val="00CC5B63"/>
    <w:rsid w:val="00CF4F38"/>
    <w:rsid w:val="00D04DC4"/>
    <w:rsid w:val="00D1504F"/>
    <w:rsid w:val="00D44127"/>
    <w:rsid w:val="00D603C3"/>
    <w:rsid w:val="00D61B2F"/>
    <w:rsid w:val="00D63F26"/>
    <w:rsid w:val="00D70057"/>
    <w:rsid w:val="00D74B1F"/>
    <w:rsid w:val="00D77523"/>
    <w:rsid w:val="00D811EF"/>
    <w:rsid w:val="00D906F6"/>
    <w:rsid w:val="00D978C9"/>
    <w:rsid w:val="00DA038D"/>
    <w:rsid w:val="00DB6670"/>
    <w:rsid w:val="00DC7141"/>
    <w:rsid w:val="00DE4221"/>
    <w:rsid w:val="00DE5BE3"/>
    <w:rsid w:val="00DF7229"/>
    <w:rsid w:val="00E10FD9"/>
    <w:rsid w:val="00E25F9C"/>
    <w:rsid w:val="00E32610"/>
    <w:rsid w:val="00E34985"/>
    <w:rsid w:val="00E40B38"/>
    <w:rsid w:val="00E411A3"/>
    <w:rsid w:val="00E477C7"/>
    <w:rsid w:val="00E62973"/>
    <w:rsid w:val="00E63CD1"/>
    <w:rsid w:val="00EA76B0"/>
    <w:rsid w:val="00EB4D00"/>
    <w:rsid w:val="00EC06A2"/>
    <w:rsid w:val="00ED04C7"/>
    <w:rsid w:val="00F070E8"/>
    <w:rsid w:val="00F35B1E"/>
    <w:rsid w:val="00F3654B"/>
    <w:rsid w:val="00F444B8"/>
    <w:rsid w:val="00F53D06"/>
    <w:rsid w:val="00F648E6"/>
    <w:rsid w:val="00F66BE6"/>
    <w:rsid w:val="00F73ADD"/>
    <w:rsid w:val="00F74FC2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7DA3D5"/>
  <w15:docId w15:val="{5CA1C4EA-4AD0-44E2-B6BD-9D9FB46A0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  <w:style w:type="paragraph" w:customStyle="1" w:styleId="BasicParagraph">
    <w:name w:val="[Basic Paragraph]"/>
    <w:basedOn w:val="Normal"/>
    <w:uiPriority w:val="99"/>
    <w:rsid w:val="000F7966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CAE864-2663-4742-A1FE-6A34C28287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B96445-514D-4613-985E-4939382C3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957BE0-5162-4169-95EA-5CDFB1554F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A2CD1F-5A4F-4991-B996-D33D092CD2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42</Words>
  <Characters>5046</Characters>
  <Application>Microsoft Office Word</Application>
  <DocSecurity>0</DocSecurity>
  <Lines>219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7</cp:revision>
  <cp:lastPrinted>2016-11-30T16:19:00Z</cp:lastPrinted>
  <dcterms:created xsi:type="dcterms:W3CDTF">2020-11-11T16:53:00Z</dcterms:created>
  <dcterms:modified xsi:type="dcterms:W3CDTF">2022-01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